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evin Thoma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evi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homa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631 North Oketo Avenue, Niles, IL, USA Niles, IL, USA 6071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mdombai@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234212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enr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